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algebraic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algebraic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  <m:r>
              <m:t>y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num>
          <m:den>
            <m:r>
              <m:t>3</m:t>
            </m:r>
            <m:r>
              <m:t>x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v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>
              <m:t>2</m:t>
            </m:r>
            <m:r>
              <m:t>x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t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algebraic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algebraic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algebraic fractions</dc:title>
  <dc:creator>Donald Campbell</dc:creator>
  <cp:keywords/>
  <dcterms:created xsi:type="dcterms:W3CDTF">2026-04-16T12:19:17Z</dcterms:created>
  <dcterms:modified xsi:type="dcterms:W3CDTF">2026-04-16T12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